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B26D2" w14:textId="77777777" w:rsidR="00AE74BC" w:rsidRDefault="00B16861">
      <w:pPr>
        <w:jc w:val="center"/>
        <w:rPr>
          <w:rFonts w:ascii="宋体" w:eastAsia="宋体" w:hAnsi="宋体"/>
          <w:b/>
          <w:sz w:val="36"/>
        </w:rPr>
      </w:pPr>
      <w:r>
        <w:rPr>
          <w:rFonts w:ascii="宋体" w:eastAsia="宋体" w:hAnsi="宋体" w:hint="eastAsia"/>
          <w:b/>
          <w:sz w:val="36"/>
        </w:rPr>
        <w:t>授权委托书</w:t>
      </w:r>
    </w:p>
    <w:p w14:paraId="7B0D3C7C" w14:textId="01AC427D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本授权委托书声明：我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</w:t>
      </w:r>
      <w:r w:rsidR="0073666C"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**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*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系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法定代表人，现授权委托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******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为我公司法定代表人授权委托代理人，参加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8F1A7D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蚌埠学院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的</w:t>
      </w:r>
      <w:r w:rsidR="008F1A7D"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采购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活动。代理人在投标、开标、评标、合同谈判过程中所签署的一切文件和处理与之有关的一切事务，我均予以承认。</w:t>
      </w:r>
    </w:p>
    <w:p w14:paraId="45D662AC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代理人无转委托权，特此委托。</w:t>
      </w:r>
    </w:p>
    <w:p w14:paraId="4C94439D" w14:textId="77777777" w:rsidR="00AE74BC" w:rsidRDefault="00B16861">
      <w:pPr>
        <w:spacing w:line="480" w:lineRule="auto"/>
        <w:ind w:firstLineChars="200" w:firstLine="482"/>
        <w:rPr>
          <w:rFonts w:ascii="宋体" w:eastAsia="宋体" w:hAnsi="宋体"/>
          <w:b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b/>
          <w:color w:val="171A1D"/>
          <w:sz w:val="24"/>
          <w:szCs w:val="24"/>
          <w:shd w:val="clear" w:color="auto" w:fill="FFFFFF"/>
        </w:rPr>
        <w:t>附：授权代理人有效身份证</w:t>
      </w:r>
    </w:p>
    <w:p w14:paraId="6EF2C3C9" w14:textId="77777777" w:rsidR="00AE74BC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724DE97B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32031071" w14:textId="77777777" w:rsidR="00AE74BC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3A9A8329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54A69A01" w14:textId="77777777" w:rsidR="0073666C" w:rsidRDefault="00B16861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授权代理人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（签字或盖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 xml:space="preserve">投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标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人：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（盖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>法定代表人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（签字或盖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 xml:space="preserve">日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期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年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月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日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</w:t>
      </w:r>
    </w:p>
    <w:p w14:paraId="166EF79A" w14:textId="77777777" w:rsidR="0073666C" w:rsidRDefault="0073666C">
      <w:pPr>
        <w:widowControl/>
        <w:jc w:val="left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br w:type="page"/>
      </w:r>
    </w:p>
    <w:p w14:paraId="3A1D7D40" w14:textId="77777777" w:rsidR="00AE74BC" w:rsidRDefault="00B16861">
      <w:pPr>
        <w:jc w:val="center"/>
        <w:rPr>
          <w:rFonts w:ascii="宋体" w:eastAsia="宋体" w:hAnsi="宋体"/>
          <w:b/>
          <w:sz w:val="36"/>
        </w:rPr>
      </w:pPr>
      <w:r>
        <w:rPr>
          <w:rFonts w:ascii="宋体" w:eastAsia="宋体" w:hAnsi="宋体" w:hint="eastAsia"/>
          <w:b/>
          <w:sz w:val="36"/>
        </w:rPr>
        <w:lastRenderedPageBreak/>
        <w:t>服务承诺书</w:t>
      </w:r>
    </w:p>
    <w:p w14:paraId="185AE3D5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致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0A6DBF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0A6DBF"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：</w:t>
      </w:r>
    </w:p>
    <w:p w14:paraId="71E32536" w14:textId="5A2426EF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本承诺声明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对本</w:t>
      </w:r>
      <w:r w:rsidR="008F1A7D"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询比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文件的相关要求完全响应。若有幸中标将严格按照以上承诺进行服务。</w:t>
      </w:r>
    </w:p>
    <w:p w14:paraId="321789B8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4C0B307C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特此声明</w:t>
      </w:r>
    </w:p>
    <w:p w14:paraId="644FDA50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66772406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03ADE8C7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41C7D1AA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29C34984" w14:textId="77777777" w:rsidR="00AE74BC" w:rsidRDefault="00B16861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投标人名称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（签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>法定代表人（或责任人）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（签章）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br/>
        <w:t xml:space="preserve">日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期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年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月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日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</w:t>
      </w:r>
    </w:p>
    <w:p w14:paraId="43E80FDD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38B572FE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24094EB8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141DB785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53163884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1682F992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39AD12CE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3FB74E97" w14:textId="77777777" w:rsidR="00AE74BC" w:rsidRDefault="00AE74BC">
      <w:pPr>
        <w:spacing w:line="480" w:lineRule="auto"/>
        <w:ind w:leftChars="200" w:left="42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764EC3F4" w14:textId="77777777" w:rsidR="00AE74BC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</w:p>
    <w:p w14:paraId="46C06452" w14:textId="77777777" w:rsidR="00AE74BC" w:rsidRDefault="00B16861">
      <w:pPr>
        <w:jc w:val="center"/>
        <w:rPr>
          <w:rFonts w:ascii="宋体" w:eastAsia="宋体" w:hAnsi="宋体"/>
          <w:b/>
          <w:sz w:val="36"/>
        </w:rPr>
      </w:pPr>
      <w:r>
        <w:rPr>
          <w:rFonts w:ascii="宋体" w:eastAsia="宋体" w:hAnsi="宋体" w:hint="eastAsia"/>
          <w:b/>
          <w:sz w:val="36"/>
        </w:rPr>
        <w:lastRenderedPageBreak/>
        <w:t>报价函</w:t>
      </w:r>
    </w:p>
    <w:p w14:paraId="5DD58138" w14:textId="04E1CA8C" w:rsidR="00AE74BC" w:rsidRDefault="00B16861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致</w:t>
      </w:r>
      <w:r w:rsidR="008F1A7D"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蚌埠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学院：</w:t>
      </w:r>
    </w:p>
    <w:p w14:paraId="62CB1C9B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1、我们决定参加贵单位组织的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“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******</w:t>
      </w:r>
      <w:r>
        <w:rPr>
          <w:rFonts w:ascii="微软雅黑" w:eastAsia="微软雅黑" w:hAnsi="微软雅黑" w:hint="eastAsia"/>
          <w:color w:val="171A1D"/>
          <w:szCs w:val="21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”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的采购。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我方授权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代表我方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******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全权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处理本项目投标的有关事宜。</w:t>
      </w:r>
    </w:p>
    <w:p w14:paraId="2515494A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2、我方愿意按照采购文件规定的各项要求，向采购人提供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“</w:t>
      </w:r>
      <w:r w:rsidR="0073666C"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>******</w:t>
      </w:r>
      <w:r>
        <w:rPr>
          <w:rFonts w:ascii="微软雅黑" w:eastAsia="微软雅黑" w:hAnsi="微软雅黑" w:hint="eastAsia"/>
          <w:color w:val="171A1D"/>
          <w:szCs w:val="21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>”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采购项目的货物与服务，总投标价为人民币(大写)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(小写)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元。</w:t>
      </w:r>
    </w:p>
    <w:p w14:paraId="3CA973B3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3、—旦我方成为合同签字人，我方将严格履行合同规定的责任和义务。</w:t>
      </w:r>
    </w:p>
    <w:p w14:paraId="4BC86F5F" w14:textId="77777777" w:rsidR="00AE74BC" w:rsidRDefault="00506480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4</w:t>
      </w:r>
      <w:r w:rsidR="00B16861"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、我方愿意提供可能另外要求的、与采购投标有关的文件资料，并保证我方已提供和将要提供的文件是真实的、准确的。</w:t>
      </w:r>
    </w:p>
    <w:p w14:paraId="63656514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43E39ABD" w14:textId="77777777" w:rsidR="00AE74BC" w:rsidRDefault="00AE74BC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0DB422C6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投标单位名称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: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(公章)</w:t>
      </w:r>
    </w:p>
    <w:p w14:paraId="52A6BECD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投标单位授权代表或法定代表人：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noProof/>
          <w:color w:val="171A1D"/>
          <w:sz w:val="24"/>
          <w:szCs w:val="24"/>
          <w:u w:val="single"/>
          <w:shd w:val="clear" w:color="auto" w:fill="FFFFFF"/>
        </w:rPr>
        <w:t xml:space="preserve">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（签字或盖章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)</w:t>
      </w:r>
    </w:p>
    <w:p w14:paraId="61F29324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日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期: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年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月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日</w:t>
      </w:r>
    </w:p>
    <w:p w14:paraId="3203AFA9" w14:textId="77777777" w:rsidR="00AE74BC" w:rsidRDefault="00B16861">
      <w:pPr>
        <w:spacing w:line="480" w:lineRule="auto"/>
        <w:ind w:leftChars="200" w:left="1620" w:hangingChars="500" w:hanging="1200"/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</w:pP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>通讯地址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:</w:t>
      </w:r>
      <w:r>
        <w:rPr>
          <w:rFonts w:hint="eastAsia"/>
        </w:rPr>
        <w:t xml:space="preserve"> </w:t>
      </w:r>
      <w:r>
        <w:rPr>
          <w:rFonts w:ascii="宋体" w:eastAsia="宋体" w:hAnsi="宋体" w:hint="eastAsia"/>
          <w:color w:val="171A1D"/>
          <w:sz w:val="24"/>
          <w:szCs w:val="24"/>
          <w:u w:val="single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                  </w:t>
      </w:r>
    </w:p>
    <w:p w14:paraId="5276A93B" w14:textId="77777777" w:rsidR="00AE74BC" w:rsidRDefault="00B16861">
      <w:pPr>
        <w:spacing w:line="480" w:lineRule="auto"/>
        <w:ind w:firstLineChars="200" w:firstLine="480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>电</w:t>
      </w:r>
      <w:r>
        <w:rPr>
          <w:rFonts w:ascii="宋体" w:eastAsia="宋体" w:hAnsi="宋体" w:hint="eastAsia"/>
          <w:color w:val="171A1D"/>
          <w:sz w:val="24"/>
          <w:szCs w:val="24"/>
          <w:shd w:val="clear" w:color="auto" w:fill="FFFFFF"/>
        </w:rPr>
        <w:t xml:space="preserve"> </w:t>
      </w:r>
      <w:r>
        <w:rPr>
          <w:rFonts w:ascii="宋体" w:eastAsia="宋体" w:hAnsi="宋体"/>
          <w:color w:val="171A1D"/>
          <w:sz w:val="24"/>
          <w:szCs w:val="24"/>
          <w:shd w:val="clear" w:color="auto" w:fill="FFFFFF"/>
        </w:rPr>
        <w:t xml:space="preserve">  话: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</w:t>
      </w:r>
      <w:r w:rsidR="0073666C"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             </w:t>
      </w:r>
      <w:r>
        <w:rPr>
          <w:rFonts w:ascii="宋体" w:eastAsia="宋体" w:hAnsi="宋体"/>
          <w:color w:val="171A1D"/>
          <w:sz w:val="24"/>
          <w:szCs w:val="24"/>
          <w:u w:val="single"/>
          <w:shd w:val="clear" w:color="auto" w:fill="FFFFFF"/>
        </w:rPr>
        <w:t xml:space="preserve">      </w:t>
      </w:r>
    </w:p>
    <w:p w14:paraId="2D47172C" w14:textId="77777777" w:rsidR="00AE74BC" w:rsidRPr="00B16861" w:rsidRDefault="00AE74BC">
      <w:pPr>
        <w:spacing w:line="480" w:lineRule="auto"/>
        <w:rPr>
          <w:rFonts w:ascii="宋体" w:eastAsia="宋体" w:hAnsi="宋体"/>
          <w:color w:val="171A1D"/>
          <w:sz w:val="24"/>
          <w:szCs w:val="24"/>
          <w:shd w:val="clear" w:color="auto" w:fill="FFFFFF"/>
        </w:rPr>
      </w:pPr>
    </w:p>
    <w:p w14:paraId="1B50CB8D" w14:textId="77777777" w:rsidR="00B16861" w:rsidRDefault="00B16861">
      <w:pPr>
        <w:widowControl/>
        <w:jc w:val="left"/>
        <w:rPr>
          <w:rFonts w:ascii="宋体" w:eastAsia="宋体" w:hAnsi="宋体"/>
          <w:noProof/>
          <w:color w:val="171A1D"/>
          <w:sz w:val="24"/>
          <w:szCs w:val="24"/>
          <w:shd w:val="clear" w:color="auto" w:fill="FFFFFF"/>
        </w:rPr>
        <w:sectPr w:rsidR="00B1686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B16861">
        <w:rPr>
          <w:rFonts w:ascii="宋体" w:eastAsia="宋体" w:hAnsi="宋体"/>
          <w:noProof/>
          <w:color w:val="171A1D"/>
          <w:sz w:val="24"/>
          <w:szCs w:val="24"/>
          <w:shd w:val="clear" w:color="auto" w:fill="FFFFFF"/>
        </w:rPr>
        <w:br w:type="page"/>
      </w:r>
    </w:p>
    <w:p w14:paraId="059DAE87" w14:textId="77777777" w:rsidR="00AE74BC" w:rsidRDefault="00B16861" w:rsidP="00B16861">
      <w:pPr>
        <w:jc w:val="center"/>
        <w:rPr>
          <w:rFonts w:ascii="宋体" w:eastAsia="宋体" w:hAnsi="宋体"/>
          <w:b/>
          <w:sz w:val="36"/>
        </w:rPr>
      </w:pPr>
      <w:r w:rsidRPr="00B16861">
        <w:rPr>
          <w:rFonts w:ascii="宋体" w:eastAsia="宋体" w:hAnsi="宋体" w:hint="eastAsia"/>
          <w:b/>
          <w:sz w:val="36"/>
        </w:rPr>
        <w:lastRenderedPageBreak/>
        <w:t>报价清单</w:t>
      </w:r>
      <w:r>
        <w:rPr>
          <w:rFonts w:ascii="宋体" w:eastAsia="宋体" w:hAnsi="宋体" w:hint="eastAsia"/>
          <w:b/>
          <w:sz w:val="36"/>
        </w:rPr>
        <w:t>（盖章）</w:t>
      </w:r>
    </w:p>
    <w:p w14:paraId="0D3D1D67" w14:textId="77777777" w:rsidR="00B16861" w:rsidRDefault="00B16861" w:rsidP="00B16861">
      <w:pPr>
        <w:jc w:val="center"/>
        <w:rPr>
          <w:rFonts w:ascii="宋体" w:eastAsia="宋体" w:hAnsi="宋体"/>
          <w:b/>
          <w:sz w:val="36"/>
        </w:rPr>
      </w:pPr>
    </w:p>
    <w:tbl>
      <w:tblPr>
        <w:tblStyle w:val="a3"/>
        <w:tblW w:w="13799" w:type="dxa"/>
        <w:tblLook w:val="04A0" w:firstRow="1" w:lastRow="0" w:firstColumn="1" w:lastColumn="0" w:noHBand="0" w:noVBand="1"/>
      </w:tblPr>
      <w:tblGrid>
        <w:gridCol w:w="911"/>
        <w:gridCol w:w="4954"/>
        <w:gridCol w:w="1101"/>
        <w:gridCol w:w="3802"/>
        <w:gridCol w:w="1418"/>
        <w:gridCol w:w="1613"/>
      </w:tblGrid>
      <w:tr w:rsidR="00B16861" w14:paraId="3277D392" w14:textId="77777777" w:rsidTr="00B16861">
        <w:trPr>
          <w:trHeight w:val="1351"/>
        </w:trPr>
        <w:tc>
          <w:tcPr>
            <w:tcW w:w="911" w:type="dxa"/>
            <w:vAlign w:val="center"/>
          </w:tcPr>
          <w:p w14:paraId="7C9DC045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序号</w:t>
            </w:r>
          </w:p>
        </w:tc>
        <w:tc>
          <w:tcPr>
            <w:tcW w:w="4954" w:type="dxa"/>
            <w:vAlign w:val="center"/>
          </w:tcPr>
          <w:p w14:paraId="4AE61EB0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名称</w:t>
            </w:r>
          </w:p>
        </w:tc>
        <w:tc>
          <w:tcPr>
            <w:tcW w:w="1101" w:type="dxa"/>
            <w:vAlign w:val="center"/>
          </w:tcPr>
          <w:p w14:paraId="79341715" w14:textId="77777777" w:rsidR="00B16861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数量</w:t>
            </w:r>
          </w:p>
          <w:p w14:paraId="5E6675F7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单位</w:t>
            </w:r>
          </w:p>
        </w:tc>
        <w:tc>
          <w:tcPr>
            <w:tcW w:w="3802" w:type="dxa"/>
            <w:vAlign w:val="center"/>
          </w:tcPr>
          <w:p w14:paraId="1BC86FF5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主要技术参数</w:t>
            </w:r>
          </w:p>
        </w:tc>
        <w:tc>
          <w:tcPr>
            <w:tcW w:w="1418" w:type="dxa"/>
            <w:vAlign w:val="center"/>
          </w:tcPr>
          <w:p w14:paraId="737BBAB4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 w:rsidRPr="00B32E00">
              <w:rPr>
                <w:rFonts w:hint="eastAsia"/>
                <w:b/>
                <w:sz w:val="22"/>
              </w:rPr>
              <w:t>单价</w:t>
            </w:r>
          </w:p>
        </w:tc>
        <w:tc>
          <w:tcPr>
            <w:tcW w:w="1613" w:type="dxa"/>
            <w:vAlign w:val="center"/>
          </w:tcPr>
          <w:p w14:paraId="6CB68E23" w14:textId="77777777" w:rsidR="00B16861" w:rsidRPr="00B32E00" w:rsidRDefault="00B16861" w:rsidP="00B16861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总价</w:t>
            </w:r>
          </w:p>
        </w:tc>
      </w:tr>
      <w:tr w:rsidR="00553149" w14:paraId="564878DA" w14:textId="77777777" w:rsidTr="00B16861">
        <w:trPr>
          <w:trHeight w:val="1024"/>
        </w:trPr>
        <w:tc>
          <w:tcPr>
            <w:tcW w:w="911" w:type="dxa"/>
            <w:vAlign w:val="center"/>
          </w:tcPr>
          <w:p w14:paraId="39FC4F72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</w:p>
        </w:tc>
        <w:tc>
          <w:tcPr>
            <w:tcW w:w="4954" w:type="dxa"/>
            <w:vAlign w:val="center"/>
          </w:tcPr>
          <w:p w14:paraId="2575C26F" w14:textId="65240C5D" w:rsidR="00553149" w:rsidRPr="00DC529E" w:rsidRDefault="00553149" w:rsidP="00553149">
            <w:pPr>
              <w:jc w:val="center"/>
              <w:rPr>
                <w:rFonts w:ascii="仿宋" w:eastAsia="仿宋" w:hAnsi="仿宋"/>
                <w:sz w:val="22"/>
              </w:rPr>
            </w:pPr>
          </w:p>
        </w:tc>
        <w:tc>
          <w:tcPr>
            <w:tcW w:w="1101" w:type="dxa"/>
            <w:vAlign w:val="center"/>
          </w:tcPr>
          <w:p w14:paraId="31B0DB1E" w14:textId="0F74355D" w:rsidR="00553149" w:rsidRPr="00DC529E" w:rsidRDefault="00553149" w:rsidP="00553149">
            <w:pPr>
              <w:jc w:val="center"/>
              <w:rPr>
                <w:rFonts w:ascii="仿宋" w:eastAsia="仿宋" w:hAnsi="仿宋"/>
                <w:sz w:val="22"/>
              </w:rPr>
            </w:pPr>
          </w:p>
        </w:tc>
        <w:tc>
          <w:tcPr>
            <w:tcW w:w="3802" w:type="dxa"/>
            <w:vAlign w:val="center"/>
          </w:tcPr>
          <w:p w14:paraId="68D2C99D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</w:t>
            </w:r>
          </w:p>
        </w:tc>
        <w:tc>
          <w:tcPr>
            <w:tcW w:w="1418" w:type="dxa"/>
          </w:tcPr>
          <w:p w14:paraId="798D8351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613" w:type="dxa"/>
          </w:tcPr>
          <w:p w14:paraId="44F3C139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</w:tr>
      <w:tr w:rsidR="00553149" w14:paraId="00351F1D" w14:textId="77777777" w:rsidTr="00B16861">
        <w:trPr>
          <w:trHeight w:val="1024"/>
        </w:trPr>
        <w:tc>
          <w:tcPr>
            <w:tcW w:w="911" w:type="dxa"/>
            <w:vAlign w:val="center"/>
          </w:tcPr>
          <w:p w14:paraId="35513889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</w:p>
        </w:tc>
        <w:tc>
          <w:tcPr>
            <w:tcW w:w="4954" w:type="dxa"/>
            <w:vAlign w:val="center"/>
          </w:tcPr>
          <w:p w14:paraId="07F2A47C" w14:textId="32FB2BC5" w:rsidR="00553149" w:rsidRDefault="00553149" w:rsidP="00553149">
            <w:pPr>
              <w:jc w:val="center"/>
              <w:rPr>
                <w:rFonts w:ascii="宋体" w:hAnsi="宋体"/>
                <w:sz w:val="22"/>
              </w:rPr>
            </w:pPr>
          </w:p>
        </w:tc>
        <w:tc>
          <w:tcPr>
            <w:tcW w:w="1101" w:type="dxa"/>
            <w:vAlign w:val="center"/>
          </w:tcPr>
          <w:p w14:paraId="029CCBD1" w14:textId="270BEC47" w:rsidR="00553149" w:rsidRDefault="00553149" w:rsidP="00553149">
            <w:pPr>
              <w:jc w:val="center"/>
              <w:rPr>
                <w:rFonts w:ascii="宋体" w:hAnsi="宋体"/>
                <w:sz w:val="22"/>
              </w:rPr>
            </w:pPr>
          </w:p>
        </w:tc>
        <w:tc>
          <w:tcPr>
            <w:tcW w:w="3802" w:type="dxa"/>
            <w:vAlign w:val="center"/>
          </w:tcPr>
          <w:p w14:paraId="5443CF31" w14:textId="77777777" w:rsidR="00553149" w:rsidRPr="00DA0802" w:rsidRDefault="00553149" w:rsidP="00553149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         </w:t>
            </w:r>
          </w:p>
        </w:tc>
        <w:tc>
          <w:tcPr>
            <w:tcW w:w="1418" w:type="dxa"/>
          </w:tcPr>
          <w:p w14:paraId="48706278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613" w:type="dxa"/>
          </w:tcPr>
          <w:p w14:paraId="1A7E7402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</w:tr>
      <w:tr w:rsidR="00553149" w14:paraId="1D66F829" w14:textId="77777777" w:rsidTr="00B16861">
        <w:trPr>
          <w:trHeight w:val="1024"/>
        </w:trPr>
        <w:tc>
          <w:tcPr>
            <w:tcW w:w="911" w:type="dxa"/>
            <w:vAlign w:val="center"/>
          </w:tcPr>
          <w:p w14:paraId="10F7395C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4954" w:type="dxa"/>
            <w:vAlign w:val="center"/>
          </w:tcPr>
          <w:p w14:paraId="77603D23" w14:textId="77777777" w:rsidR="00553149" w:rsidRPr="00DC529E" w:rsidRDefault="00553149" w:rsidP="00553149">
            <w:pPr>
              <w:jc w:val="center"/>
              <w:rPr>
                <w:rFonts w:ascii="仿宋" w:eastAsia="仿宋" w:hAnsi="仿宋"/>
                <w:sz w:val="22"/>
              </w:rPr>
            </w:pPr>
          </w:p>
        </w:tc>
        <w:tc>
          <w:tcPr>
            <w:tcW w:w="1101" w:type="dxa"/>
            <w:vAlign w:val="center"/>
          </w:tcPr>
          <w:p w14:paraId="42165132" w14:textId="77777777" w:rsidR="00553149" w:rsidRDefault="00553149" w:rsidP="00553149">
            <w:pPr>
              <w:jc w:val="center"/>
              <w:rPr>
                <w:rFonts w:ascii="宋体" w:hAnsi="宋体"/>
                <w:sz w:val="22"/>
              </w:rPr>
            </w:pPr>
          </w:p>
        </w:tc>
        <w:tc>
          <w:tcPr>
            <w:tcW w:w="3802" w:type="dxa"/>
            <w:vAlign w:val="center"/>
          </w:tcPr>
          <w:p w14:paraId="6D35C35A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418" w:type="dxa"/>
          </w:tcPr>
          <w:p w14:paraId="42944BE1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  <w:tc>
          <w:tcPr>
            <w:tcW w:w="1613" w:type="dxa"/>
          </w:tcPr>
          <w:p w14:paraId="4E2FDE10" w14:textId="77777777" w:rsidR="00553149" w:rsidRDefault="00553149" w:rsidP="00553149">
            <w:pPr>
              <w:jc w:val="center"/>
              <w:rPr>
                <w:sz w:val="22"/>
              </w:rPr>
            </w:pPr>
          </w:p>
        </w:tc>
      </w:tr>
      <w:tr w:rsidR="000A6DBF" w14:paraId="17E091F3" w14:textId="77777777" w:rsidTr="00B16861">
        <w:trPr>
          <w:trHeight w:val="1024"/>
        </w:trPr>
        <w:tc>
          <w:tcPr>
            <w:tcW w:w="12186" w:type="dxa"/>
            <w:gridSpan w:val="5"/>
            <w:vAlign w:val="center"/>
          </w:tcPr>
          <w:p w14:paraId="124B0966" w14:textId="77777777" w:rsidR="000A6DBF" w:rsidRPr="00DA0802" w:rsidRDefault="000A6DBF" w:rsidP="000A6DBF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合计</w:t>
            </w:r>
          </w:p>
        </w:tc>
        <w:tc>
          <w:tcPr>
            <w:tcW w:w="1613" w:type="dxa"/>
            <w:vAlign w:val="center"/>
          </w:tcPr>
          <w:p w14:paraId="63B452FD" w14:textId="77777777" w:rsidR="000A6DBF" w:rsidRPr="00DA0802" w:rsidRDefault="000A6DBF" w:rsidP="000A6DBF">
            <w:pPr>
              <w:jc w:val="center"/>
              <w:rPr>
                <w:sz w:val="22"/>
              </w:rPr>
            </w:pPr>
          </w:p>
        </w:tc>
      </w:tr>
    </w:tbl>
    <w:p w14:paraId="1D4BC92F" w14:textId="77777777" w:rsidR="00B16861" w:rsidRDefault="00B16861" w:rsidP="00B16861">
      <w:pPr>
        <w:jc w:val="center"/>
        <w:rPr>
          <w:rFonts w:ascii="宋体" w:eastAsia="宋体" w:hAnsi="宋体"/>
          <w:b/>
          <w:sz w:val="36"/>
        </w:rPr>
      </w:pPr>
    </w:p>
    <w:p w14:paraId="7F71C27F" w14:textId="77777777" w:rsidR="00B16861" w:rsidRPr="0073666C" w:rsidRDefault="00B16861" w:rsidP="0073666C">
      <w:pPr>
        <w:widowControl/>
        <w:jc w:val="left"/>
        <w:rPr>
          <w:rFonts w:ascii="宋体" w:eastAsia="宋体" w:hAnsi="宋体"/>
          <w:b/>
          <w:sz w:val="36"/>
        </w:rPr>
      </w:pPr>
    </w:p>
    <w:sectPr w:rsidR="00B16861" w:rsidRPr="0073666C" w:rsidSect="00B1686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5928E" w14:textId="77777777" w:rsidR="009E3E8B" w:rsidRDefault="009E3E8B" w:rsidP="00506480">
      <w:r>
        <w:separator/>
      </w:r>
    </w:p>
  </w:endnote>
  <w:endnote w:type="continuationSeparator" w:id="0">
    <w:p w14:paraId="149182CC" w14:textId="77777777" w:rsidR="009E3E8B" w:rsidRDefault="009E3E8B" w:rsidP="00506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46515" w14:textId="77777777" w:rsidR="009E3E8B" w:rsidRDefault="009E3E8B" w:rsidP="00506480">
      <w:r>
        <w:separator/>
      </w:r>
    </w:p>
  </w:footnote>
  <w:footnote w:type="continuationSeparator" w:id="0">
    <w:p w14:paraId="059C21AF" w14:textId="77777777" w:rsidR="009E3E8B" w:rsidRDefault="009E3E8B" w:rsidP="005064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0M7AwMjMzMDM1NDBS0lEKTi0uzszPAykwrAUAsr7aaSwAAAA="/>
    <w:docVar w:name="commondata" w:val="eyJoZGlkIjoiZTAzNDUxOGI4MDljZWM2MWRlOGJmMGZjZjk2ZDI3ZTcifQ=="/>
  </w:docVars>
  <w:rsids>
    <w:rsidRoot w:val="00BB7F35"/>
    <w:rsid w:val="00012C7F"/>
    <w:rsid w:val="00051C9E"/>
    <w:rsid w:val="00081FE9"/>
    <w:rsid w:val="000A6DBF"/>
    <w:rsid w:val="000B0F57"/>
    <w:rsid w:val="002D403A"/>
    <w:rsid w:val="003424D1"/>
    <w:rsid w:val="00506480"/>
    <w:rsid w:val="00553149"/>
    <w:rsid w:val="005C0A62"/>
    <w:rsid w:val="0073666C"/>
    <w:rsid w:val="007F0217"/>
    <w:rsid w:val="007F09D4"/>
    <w:rsid w:val="008F1A7D"/>
    <w:rsid w:val="0097568D"/>
    <w:rsid w:val="009E3E8B"/>
    <w:rsid w:val="00A214D8"/>
    <w:rsid w:val="00A449D6"/>
    <w:rsid w:val="00AD16DD"/>
    <w:rsid w:val="00AE74BC"/>
    <w:rsid w:val="00B16861"/>
    <w:rsid w:val="00BB7F35"/>
    <w:rsid w:val="00C15BB3"/>
    <w:rsid w:val="00D05F37"/>
    <w:rsid w:val="00E46C1C"/>
    <w:rsid w:val="00F951DB"/>
    <w:rsid w:val="00FC39C2"/>
    <w:rsid w:val="00FF2DB0"/>
    <w:rsid w:val="406D5C15"/>
    <w:rsid w:val="46EF1973"/>
    <w:rsid w:val="57CE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53AB4"/>
  <w15:docId w15:val="{5D3A8DAD-C157-4C41-B2B6-178BB0CC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3">
    <w:name w:val="Table Grid"/>
    <w:basedOn w:val="a1"/>
    <w:uiPriority w:val="59"/>
    <w:rsid w:val="00B16861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064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06480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064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0648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102N2</dc:creator>
  <cp:lastModifiedBy>王 汉林</cp:lastModifiedBy>
  <cp:revision>5</cp:revision>
  <dcterms:created xsi:type="dcterms:W3CDTF">2023-11-06T00:27:00Z</dcterms:created>
  <dcterms:modified xsi:type="dcterms:W3CDTF">2025-04-15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F5DAF9C3F874B899F2DF31E31B40008</vt:lpwstr>
  </property>
</Properties>
</file>